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1" w:name="Xb2f28de6cc7babc3d4cd944c12a577b9d909ab5"/>
    <w:p>
      <w:pPr>
        <w:pStyle w:val="Heading1"/>
      </w:pPr>
      <w:r>
        <w:t xml:space="preserve">Cover Letter for Editor Position in Saudi Arabia Jeddah</w:t>
      </w:r>
    </w:p>
    <w:p>
      <w:pPr>
        <w:pStyle w:val="FirstParagraph"/>
      </w:pPr>
      <w:r>
        <w:t xml:space="preserve">[Your Name]</w:t>
      </w:r>
      <w:r>
        <w:br/>
      </w:r>
      <w:r>
        <w:t xml:space="preserve">[Your Address]</w:t>
      </w:r>
      <w:r>
        <w:br/>
      </w:r>
      <w:r>
        <w:t xml:space="preserve">[City, State, ZIP Code]</w:t>
      </w:r>
      <w:r>
        <w:br/>
      </w:r>
      <w:r>
        <w:t xml:space="preserve">[Phone Number] | [Email Address] | [Website (if applicable)]</w:t>
      </w:r>
    </w:p>
    <w:p>
      <w:pPr>
        <w:pStyle w:val="BodyText"/>
      </w:pPr>
      <w:r>
        <w:t xml:space="preserve">Date: [Insert Date]</w:t>
      </w:r>
    </w:p>
    <w:p>
      <w:pPr>
        <w:pStyle w:val="BodyText"/>
      </w:pPr>
      <w:r>
        <w:t xml:space="preserve">Hiring Manager</w:t>
      </w:r>
      <w:r>
        <w:br/>
      </w:r>
      <w:r>
        <w:t xml:space="preserve">[Company Name]</w:t>
      </w:r>
      <w:r>
        <w:br/>
      </w:r>
      <w:r>
        <w:t xml:space="preserve">[Company Address]</w:t>
      </w:r>
      <w:r>
        <w:br/>
      </w:r>
      <w:r>
        <w:t xml:space="preserve">Jeddah, Saudi Arabia</w:t>
      </w:r>
    </w:p>
    <w:bookmarkStart w:id="20" w:name="dear-hiring-manager"/>
    <w:p>
      <w:pPr>
        <w:pStyle w:val="Heading2"/>
      </w:pPr>
      <w:r>
        <w:t xml:space="preserve">Dear Hiring Manager,</w:t>
      </w:r>
    </w:p>
    <w:p>
      <w:pPr>
        <w:pStyle w:val="FirstParagraph"/>
      </w:pPr>
      <w:r>
        <w:t xml:space="preserve">I am writing to express my enthusiastic interest in the Editor position at [Company Name], based in Jeddah, Saudi Arabia. As a seasoned editor with over [X years] of experience in curating high-quality content for diverse audiences, I am eager to contribute my expertise to your organization’s mission of delivering impactful and culturally resonant publications. This opportunity aligns perfectly with my professional goals and passion for storytelling, particularly within the dynamic media landscape of Saudi Arabia Jeddah.</w:t>
      </w:r>
    </w:p>
    <w:p>
      <w:pPr>
        <w:pStyle w:val="BodyText"/>
      </w:pPr>
      <w:r>
        <w:t xml:space="preserve">The role of an Editor in Saudi Arabia Jeddah is not merely about refining text but about bridging cultural narratives, ensuring content resonates with local values while maintaining global relevance. My background in editing across multiple industries—including print, digital media, and academic publishing—has equipped me with the skills to navigate this balance effectively. I have consistently demonstrated an ability to adapt content to meet the needs of specific audiences, a critical factor in the fast-evolving media environment of Jeddah.</w:t>
      </w:r>
    </w:p>
    <w:p>
      <w:pPr>
        <w:pStyle w:val="BodyText"/>
      </w:pPr>
      <w:r>
        <w:t xml:space="preserve">In my previous role as Senior Editor at [Previous Company Name], I led a team of writers and content creators to produce publications that garnered widespread acclaim for their clarity, originality, and cultural sensitivity. One of my proudest achievements was spearheading a project that highlighted the stories of women entrepreneurs in the Middle East. This initiative not only received positive feedback from readers but also contributed to meaningful conversations about gender equality in the region. Such experiences have deepened my understanding of how editorial work can drive social impact, a value I believe is central to [Company Name]’s mission.</w:t>
      </w:r>
    </w:p>
    <w:p>
      <w:pPr>
        <w:pStyle w:val="BodyText"/>
      </w:pPr>
      <w:r>
        <w:t xml:space="preserve">What draws me specifically to Jeddah is its unique position as a hub of innovation and tradition. As the city continues to grow as a cultural and economic center in Saudi Arabia, the demand for well-edited, insightful content has never been higher. My work in [specific project or publication related to Saudi Arabia or the Middle East] has given me firsthand experience in navigating the nuances of this market. I have collaborated with local writers, journalists, and designers to create content that respects regional customs while embracing modernity—a skill set I believe will be invaluable at [Company Name].</w:t>
      </w:r>
    </w:p>
    <w:p>
      <w:pPr>
        <w:pStyle w:val="BodyText"/>
      </w:pPr>
      <w:r>
        <w:t xml:space="preserve">Beyond technical expertise, I bring a deep appreciation for the role of an Editor as a bridge between creators and audiences. In Jeddah, where the media landscape is evolving rapidly, this role requires not only linguistic precision but also cultural intelligence. I have worked extensively with multilingual teams and have a proven ability to translate complex ideas into engaging narratives. For example, in my previous position, I oversaw the translation of a series of articles on sustainable development for an international audience, ensuring that the content was both accurate and accessible to readers in Saudi Arabia.</w:t>
      </w:r>
    </w:p>
    <w:p>
      <w:pPr>
        <w:pStyle w:val="BodyText"/>
      </w:pPr>
      <w:r>
        <w:t xml:space="preserve">I am particularly inspired by [Company Name]’s commitment to [specific value or project related to the company’s mission]. As an Editor, I am confident that my attention to detail, collaborative approach, and dedication to excellence will enable me to contribute meaningfully to your team. I am also eager to learn from the unique perspectives of Jeddah’s media professionals and grow alongside a dynamic organization.</w:t>
      </w:r>
    </w:p>
    <w:p>
      <w:pPr>
        <w:pStyle w:val="BodyText"/>
      </w:pPr>
      <w:r>
        <w:t xml:space="preserve">My journey as an Editor has taught me that every word carries weight, and every story has the potential to inspire change. In Saudi Arabia Jeddah, where the cultural renaissance is gaining momentum, I see an opportunity to play a vital role in shaping narratives that reflect the city’s vibrant spirit. Whether it’s refining a manuscript for clarity or guiding a writer toward their strongest voice, I approach each task with passion and purpose.</w:t>
      </w:r>
    </w:p>
    <w:p>
      <w:pPr>
        <w:pStyle w:val="BodyText"/>
      </w:pPr>
      <w:r>
        <w:t xml:space="preserve">Thank you for considering my application. I would welcome the opportunity to discuss how my skills and vision align with the goals of [Company Name]. Please feel free to contact me at [Phone Number] or [Email Address] at your earliest convenience. I look forward to the possibility of contributing to your team and helping [Company Name] continue its legacy of excellence in editorial work.</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Saudi Arabia Jeddah</dc:title>
  <dc:creator/>
  <cp:keywords/>
  <dcterms:created xsi:type="dcterms:W3CDTF">2026-07-24T04:38:58Z</dcterms:created>
  <dcterms:modified xsi:type="dcterms:W3CDTF">2026-07-24T04:38:58Z</dcterms:modified>
</cp:coreProperties>
</file>

<file path=docProps/custom.xml><?xml version="1.0" encoding="utf-8"?>
<Properties xmlns="http://schemas.openxmlformats.org/officeDocument/2006/custom-properties" xmlns:vt="http://schemas.openxmlformats.org/officeDocument/2006/docPropsVTypes"/>
</file>